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CD8C9" w14:textId="318EFD39" w:rsidR="00B610FE" w:rsidRDefault="00B610FE" w:rsidP="00941B5A">
      <w:pPr>
        <w:ind w:left="360"/>
        <w:jc w:val="center"/>
        <w:rPr>
          <w:rFonts w:ascii="Arial" w:hAnsi="Arial" w:cs="Arial"/>
          <w:b/>
          <w:szCs w:val="24"/>
        </w:rPr>
      </w:pPr>
      <w:bookmarkStart w:id="0" w:name="_Hlk515955123"/>
      <w:r>
        <w:rPr>
          <w:rFonts w:ascii="Arial" w:hAnsi="Arial" w:cs="Arial"/>
          <w:b/>
          <w:szCs w:val="24"/>
        </w:rPr>
        <w:t xml:space="preserve">Attachment </w:t>
      </w:r>
      <w:r w:rsidR="00BC60C6">
        <w:rPr>
          <w:rFonts w:ascii="Arial" w:hAnsi="Arial" w:cs="Arial"/>
          <w:b/>
          <w:szCs w:val="24"/>
        </w:rPr>
        <w:t>1</w:t>
      </w:r>
    </w:p>
    <w:p w14:paraId="5BCCD3E7" w14:textId="77777777" w:rsidR="004F2B32" w:rsidRDefault="004F2B32" w:rsidP="004F2B32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 w:rsidRPr="00B610FE">
        <w:rPr>
          <w:rFonts w:ascii="Arial" w:hAnsi="Arial" w:cs="Arial"/>
          <w:b/>
          <w:szCs w:val="24"/>
        </w:rPr>
        <w:t>Application Cover Page</w:t>
      </w:r>
    </w:p>
    <w:p w14:paraId="7BED5B19" w14:textId="77777777" w:rsidR="004F2B32" w:rsidRDefault="004F2B32" w:rsidP="00941B5A">
      <w:pPr>
        <w:ind w:left="360"/>
        <w:jc w:val="center"/>
        <w:rPr>
          <w:rFonts w:ascii="Arial" w:hAnsi="Arial" w:cs="Arial"/>
          <w:b/>
          <w:szCs w:val="24"/>
        </w:rPr>
      </w:pPr>
    </w:p>
    <w:bookmarkEnd w:id="0"/>
    <w:p w14:paraId="179C3368" w14:textId="77777777" w:rsidR="00BC60C6" w:rsidRDefault="00BC60C6" w:rsidP="27877D41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BC60C6">
        <w:rPr>
          <w:rFonts w:ascii="Arial" w:hAnsi="Arial" w:cs="Arial"/>
          <w:b/>
          <w:szCs w:val="24"/>
        </w:rPr>
        <w:t>Advancing Health Equity through Comprehensive Community-Based HIV Ambulatory Care Services – Reissue</w:t>
      </w:r>
    </w:p>
    <w:p w14:paraId="68C2437D" w14:textId="4932BA81" w:rsidR="000A1788" w:rsidRPr="00B610FE" w:rsidRDefault="000A1788" w:rsidP="27877D41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B610FE">
        <w:rPr>
          <w:rFonts w:ascii="Arial" w:hAnsi="Arial" w:cs="Arial"/>
          <w:b/>
          <w:bCs/>
        </w:rPr>
        <w:t>RFA #</w:t>
      </w:r>
      <w:r w:rsidR="7C2C373A" w:rsidRPr="00B610FE">
        <w:rPr>
          <w:rFonts w:ascii="Arial" w:hAnsi="Arial" w:cs="Arial"/>
          <w:b/>
          <w:bCs/>
        </w:rPr>
        <w:t>2</w:t>
      </w:r>
      <w:r w:rsidR="00BC60C6">
        <w:rPr>
          <w:rFonts w:ascii="Arial" w:hAnsi="Arial" w:cs="Arial"/>
          <w:b/>
          <w:bCs/>
        </w:rPr>
        <w:t>4</w:t>
      </w:r>
      <w:r w:rsidR="7C2C373A" w:rsidRPr="00B610FE">
        <w:rPr>
          <w:rFonts w:ascii="Arial" w:hAnsi="Arial" w:cs="Arial"/>
          <w:b/>
          <w:bCs/>
        </w:rPr>
        <w:t>-0003</w:t>
      </w:r>
    </w:p>
    <w:p w14:paraId="7FA4051F" w14:textId="03AB4875" w:rsidR="00AE5B54" w:rsidRPr="00B610FE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</w:p>
    <w:p w14:paraId="2D0F090A" w14:textId="77777777" w:rsidR="00B610FE" w:rsidRPr="00F166D5" w:rsidRDefault="00B610FE" w:rsidP="00B610FE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color w:val="FF0000"/>
          <w:sz w:val="16"/>
          <w:szCs w:val="16"/>
        </w:rPr>
      </w:pPr>
      <w:r w:rsidRPr="00F166D5">
        <w:rPr>
          <w:rFonts w:ascii="Arial" w:hAnsi="Arial" w:cs="Arial"/>
          <w:b/>
          <w:color w:val="FF0000"/>
          <w:sz w:val="16"/>
          <w:szCs w:val="16"/>
        </w:rPr>
        <w:t>(When completing the information below, please type all information)</w:t>
      </w:r>
    </w:p>
    <w:p w14:paraId="34DA86F2" w14:textId="77777777" w:rsidR="00B610FE" w:rsidRPr="001528EB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3E77C23D" w14:textId="77777777" w:rsidR="00B610FE" w:rsidRPr="001528EB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</w:rPr>
      </w:pPr>
    </w:p>
    <w:p w14:paraId="13636D36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Applicant Organization Name: </w:t>
      </w:r>
    </w:p>
    <w:p w14:paraId="3F582190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Contact Person: </w:t>
      </w:r>
    </w:p>
    <w:p w14:paraId="330C6A8E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Title: </w:t>
      </w:r>
    </w:p>
    <w:p w14:paraId="7E6089DF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Address: </w:t>
      </w:r>
    </w:p>
    <w:p w14:paraId="58962A5E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Telephone #: </w:t>
      </w:r>
    </w:p>
    <w:p w14:paraId="13E449D1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Fax #: </w:t>
      </w:r>
    </w:p>
    <w:p w14:paraId="37F09F75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Email Address: </w:t>
      </w:r>
    </w:p>
    <w:p w14:paraId="1BBB2A89" w14:textId="77777777" w:rsidR="009B76FA" w:rsidRPr="00D3641F" w:rsidRDefault="009B76FA" w:rsidP="009B76F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>Provider Type:</w:t>
      </w:r>
    </w:p>
    <w:p w14:paraId="765B9CF0" w14:textId="77777777" w:rsidR="009B76FA" w:rsidRPr="00D3641F" w:rsidRDefault="009B76FA" w:rsidP="009B76F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>Federal ID Number:</w:t>
      </w:r>
    </w:p>
    <w:p w14:paraId="33A094DB" w14:textId="77777777" w:rsidR="009B76FA" w:rsidRPr="00D3641F" w:rsidRDefault="009B76FA" w:rsidP="009B76F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bCs/>
          <w:szCs w:val="24"/>
        </w:rPr>
      </w:pPr>
      <w:r w:rsidRPr="00D3641F">
        <w:rPr>
          <w:rFonts w:ascii="Arial" w:hAnsi="Arial" w:cs="Arial"/>
          <w:b/>
          <w:bCs/>
          <w:szCs w:val="24"/>
        </w:rPr>
        <w:t>Unique Entity Identifier (UEI):</w:t>
      </w:r>
      <w:r w:rsidRPr="00D3641F">
        <w:rPr>
          <w:rFonts w:ascii="Arial" w:hAnsi="Arial" w:cs="Arial"/>
          <w:szCs w:val="24"/>
        </w:rPr>
        <w:t xml:space="preserve"> </w:t>
      </w:r>
    </w:p>
    <w:p w14:paraId="5C787066" w14:textId="77777777" w:rsidR="00012AE5" w:rsidRDefault="00012AE5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</w:p>
    <w:p w14:paraId="1F666F26" w14:textId="77777777" w:rsidR="00012AE5" w:rsidRDefault="00012AE5" w:rsidP="00012AE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  <w:r w:rsidRPr="00D3641F">
        <w:rPr>
          <w:rFonts w:ascii="Arial" w:hAnsi="Arial" w:cs="Arial"/>
          <w:b/>
          <w:szCs w:val="24"/>
        </w:rPr>
        <w:t>Annual Requested Amount:</w:t>
      </w:r>
    </w:p>
    <w:p w14:paraId="7C921085" w14:textId="77777777" w:rsidR="00012AE5" w:rsidRPr="006C44AE" w:rsidRDefault="00012AE5" w:rsidP="00012AE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  <w:r w:rsidRPr="006C44AE">
        <w:rPr>
          <w:rFonts w:ascii="Arial" w:hAnsi="Arial" w:cs="Arial"/>
          <w:b/>
          <w:szCs w:val="24"/>
        </w:rPr>
        <w:t>Component Applying for:</w:t>
      </w:r>
    </w:p>
    <w:p w14:paraId="0A90BFA5" w14:textId="2377BCB5" w:rsidR="00012AE5" w:rsidRPr="006C44AE" w:rsidRDefault="00012AE5" w:rsidP="00012AE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N</w:t>
      </w:r>
      <w:r>
        <w:rPr>
          <w:rFonts w:ascii="Arial" w:hAnsi="Arial" w:cs="Arial"/>
          <w:b/>
        </w:rPr>
        <w:t xml:space="preserve">ew </w:t>
      </w:r>
      <w:r w:rsidRPr="006C44AE">
        <w:rPr>
          <w:rFonts w:ascii="Arial" w:hAnsi="Arial" w:cs="Arial"/>
          <w:b/>
        </w:rPr>
        <w:t>Y</w:t>
      </w:r>
      <w:r>
        <w:rPr>
          <w:rFonts w:ascii="Arial" w:hAnsi="Arial" w:cs="Arial"/>
          <w:b/>
        </w:rPr>
        <w:t xml:space="preserve">ork </w:t>
      </w:r>
      <w:r w:rsidRPr="006C44AE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tate </w:t>
      </w:r>
      <w:r w:rsidRPr="006C44AE">
        <w:rPr>
          <w:rFonts w:ascii="Arial" w:hAnsi="Arial" w:cs="Arial"/>
          <w:b/>
        </w:rPr>
        <w:t>D</w:t>
      </w:r>
      <w:r>
        <w:rPr>
          <w:rFonts w:ascii="Arial" w:hAnsi="Arial" w:cs="Arial"/>
          <w:b/>
        </w:rPr>
        <w:t>epartment of Health</w:t>
      </w:r>
      <w:r w:rsidRPr="006C44AE">
        <w:rPr>
          <w:rFonts w:ascii="Arial" w:hAnsi="Arial" w:cs="Arial"/>
          <w:b/>
        </w:rPr>
        <w:t xml:space="preserve"> Region: </w:t>
      </w:r>
    </w:p>
    <w:p w14:paraId="6E14E432" w14:textId="77777777" w:rsidR="00012AE5" w:rsidRDefault="00012AE5" w:rsidP="00012AE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6C44AE">
        <w:rPr>
          <w:rFonts w:ascii="Arial" w:hAnsi="Arial" w:cs="Arial"/>
          <w:b/>
        </w:rPr>
        <w:t>Name and</w:t>
      </w:r>
      <w:r>
        <w:rPr>
          <w:rFonts w:ascii="Arial" w:hAnsi="Arial" w:cs="Arial"/>
          <w:b/>
        </w:rPr>
        <w:t xml:space="preserve"> Address of Proposed Funding Site:</w:t>
      </w:r>
      <w:r w:rsidRPr="006C44AE">
        <w:rPr>
          <w:rFonts w:ascii="Arial" w:hAnsi="Arial" w:cs="Arial"/>
          <w:b/>
        </w:rPr>
        <w:t xml:space="preserve"> </w:t>
      </w:r>
    </w:p>
    <w:p w14:paraId="7D6AF176" w14:textId="77777777" w:rsidR="00D3641F" w:rsidRPr="00D3641F" w:rsidRDefault="00D3641F" w:rsidP="00B610FE">
      <w:pPr>
        <w:spacing w:line="480" w:lineRule="auto"/>
        <w:rPr>
          <w:rFonts w:ascii="Arial" w:hAnsi="Arial" w:cs="Arial"/>
          <w:bCs/>
          <w:iCs/>
          <w:szCs w:val="24"/>
        </w:rPr>
      </w:pPr>
    </w:p>
    <w:p w14:paraId="29027E06" w14:textId="5ABF7150" w:rsidR="00B610FE" w:rsidRPr="00D3641F" w:rsidRDefault="00B610FE" w:rsidP="00B610FE">
      <w:pPr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>Name of Authorized Official:</w:t>
      </w:r>
    </w:p>
    <w:p w14:paraId="5FA97096" w14:textId="77777777" w:rsidR="00B610FE" w:rsidRPr="00D3641F" w:rsidRDefault="00B610FE" w:rsidP="00B610FE">
      <w:pPr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Signature of Authorized Official: </w:t>
      </w:r>
    </w:p>
    <w:p w14:paraId="64B09BE8" w14:textId="77777777" w:rsidR="000A1788" w:rsidRPr="00B610FE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sectPr w:rsidR="000A1788" w:rsidRPr="00B610FE" w:rsidSect="00FA0766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2F28F" w14:textId="77777777" w:rsidR="0037586B" w:rsidRDefault="0037586B" w:rsidP="00131FC5">
      <w:r>
        <w:separator/>
      </w:r>
    </w:p>
  </w:endnote>
  <w:endnote w:type="continuationSeparator" w:id="0">
    <w:p w14:paraId="188469BF" w14:textId="77777777" w:rsidR="0037586B" w:rsidRDefault="0037586B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162F8" w14:textId="77777777" w:rsidR="0037586B" w:rsidRDefault="0037586B" w:rsidP="00131FC5">
      <w:r>
        <w:separator/>
      </w:r>
    </w:p>
  </w:footnote>
  <w:footnote w:type="continuationSeparator" w:id="0">
    <w:p w14:paraId="1E7BB9FC" w14:textId="77777777" w:rsidR="0037586B" w:rsidRDefault="0037586B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2AE5"/>
    <w:rsid w:val="00017CDA"/>
    <w:rsid w:val="0004684B"/>
    <w:rsid w:val="00072B00"/>
    <w:rsid w:val="000A1408"/>
    <w:rsid w:val="000A1788"/>
    <w:rsid w:val="000B3C3D"/>
    <w:rsid w:val="001012CE"/>
    <w:rsid w:val="00126E9C"/>
    <w:rsid w:val="00131FC5"/>
    <w:rsid w:val="00142CB3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A5CB5"/>
    <w:rsid w:val="002B63C5"/>
    <w:rsid w:val="002C3686"/>
    <w:rsid w:val="002C48C5"/>
    <w:rsid w:val="00356EDA"/>
    <w:rsid w:val="0037586B"/>
    <w:rsid w:val="003B2B4E"/>
    <w:rsid w:val="003D2ABA"/>
    <w:rsid w:val="003E426E"/>
    <w:rsid w:val="00401103"/>
    <w:rsid w:val="00406C91"/>
    <w:rsid w:val="004107D4"/>
    <w:rsid w:val="00433F68"/>
    <w:rsid w:val="004646A8"/>
    <w:rsid w:val="00476978"/>
    <w:rsid w:val="004F2B32"/>
    <w:rsid w:val="005125EB"/>
    <w:rsid w:val="005706E9"/>
    <w:rsid w:val="00581847"/>
    <w:rsid w:val="00582C89"/>
    <w:rsid w:val="005A7878"/>
    <w:rsid w:val="005E0951"/>
    <w:rsid w:val="006C2827"/>
    <w:rsid w:val="007566C8"/>
    <w:rsid w:val="0079587F"/>
    <w:rsid w:val="007C2A8E"/>
    <w:rsid w:val="007F469F"/>
    <w:rsid w:val="0084714E"/>
    <w:rsid w:val="008A4670"/>
    <w:rsid w:val="008D3CE9"/>
    <w:rsid w:val="00905A47"/>
    <w:rsid w:val="00924034"/>
    <w:rsid w:val="00940F77"/>
    <w:rsid w:val="00941B5A"/>
    <w:rsid w:val="00961EBC"/>
    <w:rsid w:val="00961F81"/>
    <w:rsid w:val="0097150F"/>
    <w:rsid w:val="0099470D"/>
    <w:rsid w:val="009A6136"/>
    <w:rsid w:val="009B76FA"/>
    <w:rsid w:val="00A22D2E"/>
    <w:rsid w:val="00A57ED5"/>
    <w:rsid w:val="00A961C4"/>
    <w:rsid w:val="00AA4744"/>
    <w:rsid w:val="00AE5B54"/>
    <w:rsid w:val="00B16E61"/>
    <w:rsid w:val="00B610FE"/>
    <w:rsid w:val="00BC45F2"/>
    <w:rsid w:val="00BC60C6"/>
    <w:rsid w:val="00C25880"/>
    <w:rsid w:val="00C47A0A"/>
    <w:rsid w:val="00C7266F"/>
    <w:rsid w:val="00C764CB"/>
    <w:rsid w:val="00C95206"/>
    <w:rsid w:val="00CA3D00"/>
    <w:rsid w:val="00D3641F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  <w:rsid w:val="27877D41"/>
    <w:rsid w:val="7C2C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8CB26A-02CF-454D-B517-6E510B737E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0955A-C3D1-4C25-985E-83C18AB424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BACD09-AF0D-4C80-BE05-CAE42C017A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06</Characters>
  <Application>Microsoft Office Word</Application>
  <DocSecurity>0</DocSecurity>
  <Lines>7</Lines>
  <Paragraphs>2</Paragraphs>
  <ScaleCrop>false</ScaleCrop>
  <Company>Microsoft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e Kerwin</dc:creator>
  <cp:lastModifiedBy>Sherrie Abate</cp:lastModifiedBy>
  <cp:revision>2</cp:revision>
  <cp:lastPrinted>2016-09-22T17:53:00Z</cp:lastPrinted>
  <dcterms:created xsi:type="dcterms:W3CDTF">2024-05-22T16:57:00Z</dcterms:created>
  <dcterms:modified xsi:type="dcterms:W3CDTF">2024-05-2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EF54CE796D2489F018D1D1E2D5E11</vt:lpwstr>
  </property>
</Properties>
</file>